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478F98E1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 xml:space="preserve">2020 </w:t>
      </w:r>
      <w:r w:rsidR="001A7FAC" w:rsidRPr="001A7FAC">
        <w:t xml:space="preserve">Quality, Safety and Effectiveness of Medicine Use and Medicine </w:t>
      </w:r>
      <w:r w:rsidR="00D03BD6">
        <w:t>Intervention</w:t>
      </w:r>
      <w:r w:rsidR="001A7FAC" w:rsidRPr="001A7FAC">
        <w:t xml:space="preserve"> by Pharmacists</w:t>
      </w:r>
      <w:r w:rsidR="00E64E4C">
        <w:t xml:space="preserve"> 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7F64A61D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1A7FAC">
        <w:t xml:space="preserve">2020 </w:t>
      </w:r>
      <w:r w:rsidR="001A7FAC" w:rsidRPr="001A7FAC">
        <w:t xml:space="preserve">Quality, Safety and Effectiveness of Medicine Use and Medicine </w:t>
      </w:r>
      <w:r w:rsidR="00D03BD6">
        <w:t xml:space="preserve">Intervention </w:t>
      </w:r>
      <w:r w:rsidR="001A7FAC" w:rsidRPr="001A7FAC">
        <w:t xml:space="preserve">by Pharmacists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  <w:bookmarkStart w:id="0" w:name="_GoBack"/>
      <w:bookmarkEnd w:id="0"/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216BE9" w14:textId="77777777" w:rsidR="00E55E3F" w:rsidRDefault="00E55E3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63F81" w14:textId="77777777" w:rsidR="00E55E3F" w:rsidRDefault="00E55E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DCF20A" w14:textId="77777777" w:rsidR="00E55E3F" w:rsidRDefault="00E55E3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6A074F" w14:textId="77777777" w:rsidR="00E55E3F" w:rsidRDefault="00E55E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1A7FAC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B1A39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BE5879"/>
    <w:rsid w:val="00C022E3"/>
    <w:rsid w:val="00C930E6"/>
    <w:rsid w:val="00CB2680"/>
    <w:rsid w:val="00CB5D3D"/>
    <w:rsid w:val="00CC7875"/>
    <w:rsid w:val="00CF7E84"/>
    <w:rsid w:val="00D03BD6"/>
    <w:rsid w:val="00D87BC8"/>
    <w:rsid w:val="00E029B2"/>
    <w:rsid w:val="00E12E98"/>
    <w:rsid w:val="00E55E3F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CC045-6B76-4D30-8E6D-4DD754522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8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3T23:28:00Z</dcterms:created>
  <dcterms:modified xsi:type="dcterms:W3CDTF">2020-10-13T23:28:00Z</dcterms:modified>
  <cp:category/>
</cp:coreProperties>
</file>